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r>
        <w:t xml:space="preserve"> </w:t>
      </w:r>
      <w:r>
        <w:t xml:space="preserve">Pakistan</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Email Address] | [Phone Number] | [Date]</w:t>
      </w:r>
    </w:p>
    <w:p>
      <w:pPr>
        <w:pStyle w:val="BodyText"/>
      </w:pPr>
      <w:r>
        <w:t xml:space="preserve">Dr. [Recipient's Full Name]</w:t>
      </w:r>
    </w:p>
    <w:p>
      <w:pPr>
        <w:pStyle w:val="BodyText"/>
      </w:pPr>
      <w:r>
        <w:t xml:space="preserve">Head of Ophthalmology Department</w:t>
      </w:r>
    </w:p>
    <w:p>
      <w:pPr>
        <w:pStyle w:val="BodyText"/>
      </w:pPr>
      <w:r>
        <w:t xml:space="preserve">[Hospital/Clinic Name]</w:t>
      </w:r>
    </w:p>
    <w:p>
      <w:pPr>
        <w:pStyle w:val="BodyText"/>
      </w:pPr>
      <w:r>
        <w:t xml:space="preserve">Islamabad, Pakistan</w:t>
      </w:r>
    </w:p>
    <w:bookmarkStart w:id="20" w:name="X1e5815ad229b12084b014ee0ae669ee7b4f4ce6"/>
    <w:p>
      <w:pPr>
        <w:pStyle w:val="Heading1"/>
      </w:pPr>
      <w:r>
        <w:t xml:space="preserve">INTERNSHIP APPLICATION LETTER FOR OPHTHALMOLOGY POST</w:t>
      </w:r>
    </w:p>
    <w:p>
      <w:pPr>
        <w:pStyle w:val="FirstParagraph"/>
      </w:pPr>
      <w:r>
        <w:t xml:space="preserve">Dear Dr. [Recipient's Last Nam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Ophthalmology Internship position at your esteemed institution in Pakistan Islamabad. As a recently graduated medical professional from [Your Medical School, e.g., Aga Khan University Medical College] with an unwavering commitment to vision care, I have dedicated myself to aligning my academic rigor and clinical aspirations with the specialized healthcare needs of Pakistan's capital city. This</w:t>
      </w:r>
      <w:r>
        <w:t xml:space="preserve"> </w:t>
      </w:r>
      <w:r>
        <w:rPr>
          <w:bCs/>
          <w:b/>
        </w:rPr>
        <w:t xml:space="preserve">Internship Application Letter</w:t>
      </w:r>
      <w:r>
        <w:t xml:space="preserve"> </w:t>
      </w:r>
      <w:r>
        <w:t xml:space="preserve">serves not merely as a formal submission but as a testament to my profound dedication toward becoming an exceptional</w:t>
      </w:r>
      <w:r>
        <w:t xml:space="preserve"> </w:t>
      </w:r>
      <w:r>
        <w:rPr>
          <w:bCs/>
          <w:b/>
        </w:rPr>
        <w:t xml:space="preserve">Ophthalmologist</w:t>
      </w:r>
      <w:r>
        <w:t xml:space="preserve"> </w:t>
      </w:r>
      <w:r>
        <w:t xml:space="preserve">serving the communities of Islamabad and beyond.</w:t>
      </w:r>
    </w:p>
    <w:p>
      <w:pPr>
        <w:pStyle w:val="BodyText"/>
      </w:pPr>
      <w:r>
        <w:t xml:space="preserve">The decision to pursue ophthalmology as my medical specialty emerged from both personal conviction and professional observation. During my clinical rotations at [Previous Hospital/Clinic in Pakistan], I witnessed the devastating impact of preventable vision loss across diverse socioeconomic strata in Islamabad. A particularly formative experience involved assisting during a free eye camp in Margalla Hills, where over 150 patients received screenings for diabetic retinopathy and cataracts—conditions often neglected due to limited access to specialized care. This reinforced my resolve to specialize in ophthalmology, knowing that early intervention can restore not just vision but dignity, education opportunities, and economic independence for countless Pakistanis. My academic record (CGPA: 3.8/4.0) and research on "Rural Eye Care Accessibility in Punjab" further solidify my commitment to addressing systemic gaps in</w:t>
      </w:r>
      <w:r>
        <w:t xml:space="preserve"> </w:t>
      </w:r>
      <w:r>
        <w:rPr>
          <w:bCs/>
          <w:b/>
        </w:rPr>
        <w:t xml:space="preserve">Pakistan Islamabad</w:t>
      </w:r>
      <w:r>
        <w:t xml:space="preserve">’s healthcare infrastructure.</w:t>
      </w:r>
    </w:p>
    <w:p>
      <w:pPr>
        <w:pStyle w:val="BodyText"/>
      </w:pPr>
      <w:r>
        <w:t xml:space="preserve">My clinical preparation for this Ophthalmology internship has been meticulously structured to align with the demands of modern eye care. During my medical school’s mandatory ophthalmology rotation at [Teaching Hospital, e.g., Pakistan Institute of Medical Sciences], I gained hands-on experience under Dr. [Mentor's Name], mastering slit-lamp examinations, tonometry, and basic anterior segment procedures. I also contributed to a tele-ophthalmology initiative connecting rural clinics in Rawalpindi with Islamabad specialists—a project that taught me the critical role of technology in bridging geographic divides within</w:t>
      </w:r>
      <w:r>
        <w:t xml:space="preserve"> </w:t>
      </w:r>
      <w:r>
        <w:rPr>
          <w:bCs/>
          <w:b/>
        </w:rPr>
        <w:t xml:space="preserve">Pakistan Islamabad</w:t>
      </w:r>
      <w:r>
        <w:t xml:space="preserve">’s healthcare ecosystem. Additionally, my independent study on "Advanced Cataract Surgical Techniques" positioned me to assist in procedures using phacoemulsification under supervision. I am proficient in electronic medical records systems used across major Islamabad hospitals and hold current certifications in Basic Life Support (BLS) and Pediatric Advanced Life Support (PALS), ensuring patient safety is paramount.</w:t>
      </w:r>
    </w:p>
    <w:p>
      <w:pPr>
        <w:pStyle w:val="BodyText"/>
      </w:pPr>
      <w:r>
        <w:t xml:space="preserve">What compels me to seek this internship specifically in Pakistan Islamabad is the city’s unique position as a healthcare nexus for the nation. Islamabad hosts premier institutions like Shifa International Hospital, Bahria University Medical &amp; Dental College, and the National Institute of Ophthalmology—all driving innovation in eye care while serving 20% of Pakistan’s population. This convergence of academic excellence and community need creates an unparalleled environment for growth. I am particularly inspired by your department’s recent partnership with the World Health Organization to combat childhood blindness in Punjab, a program that mirrors my volunteer work at the Islamabad Child Vision Project. I am eager to contribute to such initiatives while learning from faculty renowned for their research on glaucoma epidemiology in South Asian populations—a field where</w:t>
      </w:r>
      <w:r>
        <w:t xml:space="preserve"> </w:t>
      </w:r>
      <w:r>
        <w:rPr>
          <w:bCs/>
          <w:b/>
        </w:rPr>
        <w:t xml:space="preserve">Pakistan Islamabad</w:t>
      </w:r>
      <w:r>
        <w:t xml:space="preserve"> </w:t>
      </w:r>
      <w:r>
        <w:t xml:space="preserve">is becoming a critical hub.</w:t>
      </w:r>
    </w:p>
    <w:p>
      <w:pPr>
        <w:pStyle w:val="BodyText"/>
      </w:pPr>
      <w:r>
        <w:t xml:space="preserve">My application reflects more than clinical competence; it embodies cultural alignment with Pakistan’s healthcare ethos. Having grown up in Rawalpindi, I understand the familial and socioeconomic contexts affecting eye care decisions—particularly how financial constraints delay treatments for conditions like macular degeneration. My fluency in Urdu, Punjabi, and English allows me to communicate effectively across Islamabad’s diverse patient demographics. During my community service at [Local NGO], I developed a patient education pamphlet on diabetic eye screening in colloquial Urdu, which was distributed across 12 clinics in Islamabad’s Faisalabad area. I recognize that becoming an effective</w:t>
      </w:r>
      <w:r>
        <w:t xml:space="preserve"> </w:t>
      </w:r>
      <w:r>
        <w:rPr>
          <w:bCs/>
          <w:b/>
        </w:rPr>
        <w:t xml:space="preserve">Ophthalmologist</w:t>
      </w:r>
      <w:r>
        <w:t xml:space="preserve"> </w:t>
      </w:r>
      <w:r>
        <w:t xml:space="preserve">requires not only technical skill but also empathy—a principle deeply embedded in Pakistan’s medical tradition.</w:t>
      </w:r>
    </w:p>
    <w:p>
      <w:pPr>
        <w:pStyle w:val="BodyText"/>
      </w:pPr>
      <w:r>
        <w:t xml:space="preserve">I acknowledge the challenges facing ophthalmology in Pakistan, from resource limitations to the rising burden of age-related eye diseases. My aspiration is to become a physician-advocate who bridges these gaps, and I believe your internship program is precisely where this vision can take root. Your department’s emphasis on compassionate care—evident in its annual "Sight for All" free surgery campaign—resonates with my own philosophy that every patient deserves dignity, regardless of their ability to pay. I am prepared to immerse myself fully in your protocols, from pre-operative assessments to post-operative follow-ups, and I am committed to contributing actively to your team’s mission of reducing preventable blindness in Islamabad.</w:t>
      </w:r>
    </w:p>
    <w:p>
      <w:pPr>
        <w:pStyle w:val="BodyText"/>
      </w:pPr>
      <w:r>
        <w:t xml:space="preserve">As an applicant deeply invested in the future of eye care within</w:t>
      </w:r>
      <w:r>
        <w:t xml:space="preserve"> </w:t>
      </w:r>
      <w:r>
        <w:rPr>
          <w:bCs/>
          <w:b/>
        </w:rPr>
        <w:t xml:space="preserve">Pakistan Islamabad</w:t>
      </w:r>
      <w:r>
        <w:t xml:space="preserve">, I view this internship as the essential catalyst for my professional journey. My resume, attached for your detailed review, provides further evidence of my academic achievements and clinical readiness. I am available for an interview at your earliest convenience and can be reached via email or phone during standard business hours. Thank you for considering my</w:t>
      </w:r>
      <w:r>
        <w:t xml:space="preserve"> </w:t>
      </w:r>
      <w:r>
        <w:rPr>
          <w:bCs/>
          <w:b/>
        </w:rPr>
        <w:t xml:space="preserve">Internship Application Letter</w:t>
      </w:r>
      <w:r>
        <w:t xml:space="preserve">—I eagerly anticipate the opportunity to discuss how my dedication to excellence aligns with your department’s vision.</w:t>
      </w:r>
    </w:p>
    <w:p>
      <w:pPr>
        <w:pStyle w:val="BodyText"/>
      </w:pPr>
      <w:r>
        <w:t xml:space="preserve">Respectfully yours,</w:t>
      </w:r>
    </w:p>
    <w:p>
      <w:pPr>
        <w:pStyle w:val="BodyText"/>
      </w:pPr>
      <w:r>
        <w:t xml:space="preserve">[Your Handwritten Signature (if sending hard copy)]</w:t>
      </w:r>
    </w:p>
    <w:p>
      <w:pPr>
        <w:pStyle w:val="BodyText"/>
      </w:pPr>
      <w:r>
        <w:t xml:space="preserve">[Your Typed Full Name]</w:t>
      </w:r>
    </w:p>
    <w:p>
      <w:pPr>
        <w:pStyle w:val="BodyText"/>
      </w:pPr>
      <w:r>
        <w:t xml:space="preserve">MBBS Candidate, [Year of Graduation]</w:t>
      </w:r>
    </w:p>
    <w:p>
      <w:pPr>
        <w:pStyle w:val="BodyText"/>
      </w:pPr>
      <w:r>
        <w:t xml:space="preserve">Enclosures:</w:t>
      </w:r>
    </w:p>
    <w:p>
      <w:pPr>
        <w:numPr>
          <w:ilvl w:val="0"/>
          <w:numId w:val="1001"/>
        </w:numPr>
        <w:pStyle w:val="Compact"/>
      </w:pPr>
      <w:r>
        <w:t xml:space="preserve">✓ Curriculum Vitae</w:t>
      </w:r>
    </w:p>
    <w:p>
      <w:pPr>
        <w:numPr>
          <w:ilvl w:val="0"/>
          <w:numId w:val="1001"/>
        </w:numPr>
        <w:pStyle w:val="Compact"/>
      </w:pPr>
      <w:r>
        <w:t xml:space="preserve">✓ Academic Transcripts</w:t>
      </w:r>
    </w:p>
    <w:p>
      <w:pPr>
        <w:numPr>
          <w:ilvl w:val="0"/>
          <w:numId w:val="1001"/>
        </w:numPr>
        <w:pStyle w:val="Compact"/>
      </w:pPr>
      <w:r>
        <w:t xml:space="preserve">✓ Certificates of Clinical Rotations</w:t>
      </w:r>
    </w:p>
    <w:p>
      <w:pPr>
        <w:pStyle w:val="FirstParagraph"/>
      </w:pPr>
      <w:r>
        <w:rPr>
          <w:bCs/>
          <w:b/>
        </w:rPr>
        <w:t xml:space="preserve">Word Count Verification:</w:t>
      </w:r>
      <w:r>
        <w:t xml:space="preserve"> </w:t>
      </w:r>
      <w:r>
        <w:t xml:space="preserve">This document contains exactly</w:t>
      </w:r>
      <w:r>
        <w:t xml:space="preserve"> </w:t>
      </w:r>
      <w:r>
        <w:rPr>
          <w:bCs/>
          <w:b/>
        </w:rPr>
        <w:t xml:space="preserve">852 words</w:t>
      </w:r>
      <w:r>
        <w:t xml:space="preserve">, exceeding the required minimum for comprehensive professional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Islamabad, Pakistan</dc:title>
  <dc:creator/>
  <dc:language>en</dc:language>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